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Xfdbbc14cc0e6b19bbec0cdfd6730d5185607fee"/>
    <w:p>
      <w:pPr>
        <w:pStyle w:val="Heading1"/>
      </w:pPr>
      <w:r>
        <w:t xml:space="preserve">Cover Letter for Baker Position in Brazil Brasília</w:t>
      </w:r>
    </w:p>
    <w:p>
      <w:pPr>
        <w:pStyle w:val="FirstParagraph"/>
      </w:pPr>
      <w:r>
        <w:rPr>
          <w:bCs/>
          <w:b/>
        </w:rPr>
        <w:t xml:space="preserve">John Doe</w:t>
      </w:r>
      <w:r>
        <w:br/>
      </w:r>
      <w:r>
        <w:t xml:space="preserve">123 Bakery Street</w:t>
      </w:r>
      <w:r>
        <w:br/>
      </w:r>
      <w:r>
        <w:t xml:space="preserve">São Paulo, SP 01234-567</w:t>
      </w:r>
      <w:r>
        <w:br/>
      </w:r>
      <w:r>
        <w:t xml:space="preserve">johndoe@example.com</w:t>
      </w:r>
      <w:r>
        <w:br/>
      </w:r>
      <w:r>
        <w:t xml:space="preserve">(11) 9876-5432</w:t>
      </w:r>
    </w:p>
    <w:p>
      <w:pPr>
        <w:pStyle w:val="BodyText"/>
      </w:pPr>
      <w:r>
        <w:t xml:space="preserve">April 5, 2024</w:t>
      </w:r>
    </w:p>
    <w:p>
      <w:pPr>
        <w:pStyle w:val="BodyText"/>
      </w:pPr>
      <w:r>
        <w:rPr>
          <w:bCs/>
          <w:b/>
        </w:rPr>
        <w:t xml:space="preserve">To the Hiring Manager,</w:t>
      </w:r>
    </w:p>
    <w:p>
      <w:pPr>
        <w:pStyle w:val="BodyText"/>
      </w:pPr>
      <w:r>
        <w:t xml:space="preserve">I am writing to express my enthusiastic interest in the Baker position at [Company Name] in Brazil Brasília. As a passionate and experienced baker with a deep appreciation for culinary traditions, I am eager to contribute my skills and creativity to your establishment while immersing myself in the vibrant food culture of Brasília. With over seven years of professional experience in artisanal baking, I have cultivated a strong foundation in crafting high-quality breads, pastries, and confections that cater to diverse tastes and dietary needs. My dedication to excellence, combined with my ability to adapt to new environments, makes me an ideal candidate for this opportunity.</w:t>
      </w:r>
    </w:p>
    <w:p>
      <w:pPr>
        <w:pStyle w:val="BodyText"/>
      </w:pPr>
      <w:r>
        <w:t xml:space="preserve">My journey as a baker began in my hometown of São Paulo, where I trained under renowned chefs and honed my craft in both traditional and contemporary baking techniques. I have worked in bustling urban bakeries, cozy patisseries, and even small-scale farms that emphasize locally sourced ingredients. This diverse experience has equipped me with the technical expertise to create a wide range of products, from classic French baguettes to innovative Brazilian-inspired treats like pão de queijo and brigadeiros. My ability to balance precision with creativity ensures that every item I produce meets the highest standards of quality and flavor.</w:t>
      </w:r>
    </w:p>
    <w:p>
      <w:pPr>
        <w:pStyle w:val="BodyText"/>
      </w:pPr>
      <w:r>
        <w:t xml:space="preserve">What sets me apart as a Baker is my deep respect for cultural and regional flavors. In Brazil, baking is more than just a profession—it’s a reflection of heritage, community, and tradition. Brasília, as the capital of Brazil, is a city that thrives on innovation while honoring its roots. I am particularly drawn to the opportunity to work in such a dynamic environment where I can collaborate with fellow bakers and chefs to create products that resonate with both local and international palates. My goal is to bring my expertise in baking techniques and ingredient sourcing to your team, ensuring that every customer leaves satisfied by the quality of your offerings.</w:t>
      </w:r>
    </w:p>
    <w:p>
      <w:pPr>
        <w:pStyle w:val="BodyText"/>
      </w:pPr>
      <w:r>
        <w:t xml:space="preserve">One of the aspects I admire most about Brasília is its unique blend of modernity and tradition. As a city built on the principles of design and functionality, it also has a rich culinary scene that celebrates Brazil’s diverse regional identities. I have always been fascinated by how Brazilian bakeries incorporate indigenous ingredients, such as cassava flour or guarana, into their creations while maintaining the integrity of traditional recipes. I am eager to learn from your team and contribute my knowledge of global baking trends to help elevate your products. Whether it’s perfecting a rustic sourdough or developing a new line of gluten-free pastries, I am committed to delivering exceptional results that align with your brand’s vision.</w:t>
      </w:r>
    </w:p>
    <w:p>
      <w:pPr>
        <w:pStyle w:val="BodyText"/>
      </w:pPr>
      <w:r>
        <w:t xml:space="preserve">In addition to my technical skills, I bring strong interpersonal and organizational abilities that are essential for success in a fast-paced bakery environment. I thrive in collaborative settings and have experience managing inventory, coordinating with suppliers, and training junior staff. My attention to detail ensures that every product meets the standards of freshness, consistency, and presentation required by discerning customers. Moreover, I am fluent in Portuguese and English, which would allow me to communicate effectively with both your team and clientele in Brasília.</w:t>
      </w:r>
    </w:p>
    <w:p>
      <w:pPr>
        <w:pStyle w:val="BodyText"/>
      </w:pPr>
      <w:r>
        <w:t xml:space="preserve">I understand that a Baker’s role goes beyond the kitchen—it is about building relationships with customers and fostering a sense of community through shared culinary experiences. In my previous positions, I have often engaged with regulars to understand their preferences and tailor recommendations accordingly. This customer-centric approach has helped me build loyalty and trust, which I believe is crucial for any successful bakery. In Brasília, where the pace of life can be demanding, I aim to create a welcoming atmosphere where customers feel valued and appreciated.</w:t>
      </w:r>
    </w:p>
    <w:p>
      <w:pPr>
        <w:pStyle w:val="BodyText"/>
      </w:pPr>
      <w:r>
        <w:t xml:space="preserve">My decision to apply for this position in Brazil Brasília is driven by a genuine passion for the city’s culinary landscape and a desire to grow as a professional in an environment that values innovation and quality. I am confident that my experience, skills, and enthusiasm will make me a valuable asset to your team. I would be honored to contribute to [Company Name]’s mission of delivering exceptional baked goods while embracing the unique cultural heritage of Brazil.</w:t>
      </w:r>
    </w:p>
    <w:p>
      <w:pPr>
        <w:pStyle w:val="BodyText"/>
      </w:pPr>
      <w:r>
        <w:t xml:space="preserve">Thank you for considering my application. I would welcome the opportunity to discuss how my background and vision align with the goals of your bakery. Please feel free to contact me at (11) 9876-5432 or johndoe@example.com at your earliest convenience. I look forward to the possibility of joining your team and contributing to the continued success of [Company Name] in Brazil Brasília.</w:t>
      </w:r>
    </w:p>
    <w:p>
      <w:pPr>
        <w:pStyle w:val="BodyText"/>
      </w:pPr>
      <w:r>
        <w:t xml:space="preserve">Sincerely,</w:t>
      </w:r>
      <w:r>
        <w:br/>
      </w:r>
      <w:r>
        <w:t xml:space="preserve">John Doe</w:t>
      </w:r>
      <w:r>
        <w:br/>
      </w:r>
      <w:r>
        <w:t xml:space="preserve">Bak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Brazil Brasília</dc:title>
  <dc:creator/>
  <dc:language>en</dc:language>
  <cp:keywords/>
  <dcterms:created xsi:type="dcterms:W3CDTF">2026-07-23T15:14:26Z</dcterms:created>
  <dcterms:modified xsi:type="dcterms:W3CDTF">2026-07-23T15:14:26Z</dcterms:modified>
</cp:coreProperties>
</file>

<file path=docProps/custom.xml><?xml version="1.0" encoding="utf-8"?>
<Properties xmlns="http://schemas.openxmlformats.org/officeDocument/2006/custom-properties" xmlns:vt="http://schemas.openxmlformats.org/officeDocument/2006/docPropsVTypes"/>
</file>